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C33F6" w14:textId="77777777" w:rsidR="000E1726" w:rsidRDefault="000E1726" w:rsidP="00BC7D8B"/>
    <w:p w14:paraId="718E4AA7" w14:textId="77777777" w:rsidR="00BC7D8B" w:rsidRPr="00BC7D8B" w:rsidRDefault="00BC7D8B" w:rsidP="00BC7D8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3"/>
        <w:gridCol w:w="6946"/>
      </w:tblGrid>
      <w:tr w:rsidR="00D404BD" w14:paraId="369780B9" w14:textId="77777777" w:rsidTr="003E1B26">
        <w:trPr>
          <w:trHeight w:val="12659"/>
        </w:trPr>
        <w:tc>
          <w:tcPr>
            <w:tcW w:w="3123" w:type="dxa"/>
            <w:shd w:val="clear" w:color="auto" w:fill="auto"/>
            <w:tcMar>
              <w:left w:w="0" w:type="dxa"/>
              <w:right w:w="397" w:type="dxa"/>
            </w:tcMar>
          </w:tcPr>
          <w:p w14:paraId="1C49AFDB" w14:textId="404CB761" w:rsidR="00136346" w:rsidRPr="00612949" w:rsidRDefault="00136346" w:rsidP="00EA3D5D">
            <w:pPr>
              <w:pStyle w:val="Headingwithborder"/>
              <w:rPr>
                <w:color w:val="000000" w:themeColor="text1"/>
              </w:rPr>
            </w:pPr>
            <w:r w:rsidRPr="00612949">
              <w:rPr>
                <w:color w:val="000000" w:themeColor="text1"/>
              </w:rPr>
              <w:t>Key skills</w:t>
            </w:r>
          </w:p>
          <w:p w14:paraId="4313E5F9" w14:textId="3B803FA0" w:rsidR="00EC35C2" w:rsidRDefault="006E05A1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one</w:t>
            </w:r>
          </w:p>
          <w:p w14:paraId="4215C02E" w14:textId="120FBD27" w:rsidR="006E05A1" w:rsidRDefault="006E05A1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two</w:t>
            </w:r>
          </w:p>
          <w:p w14:paraId="00D8425C" w14:textId="057635D3" w:rsidR="006E05A1" w:rsidRDefault="006E05A1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three</w:t>
            </w:r>
          </w:p>
          <w:p w14:paraId="22FB9E25" w14:textId="46BCEBC2" w:rsidR="006E05A1" w:rsidRDefault="006E05A1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four</w:t>
            </w:r>
          </w:p>
          <w:p w14:paraId="58AD53B5" w14:textId="1DAA3C98" w:rsidR="006E05A1" w:rsidRDefault="006E05A1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five</w:t>
            </w:r>
          </w:p>
          <w:p w14:paraId="26E35994" w14:textId="17BA29A5" w:rsidR="006E05A1" w:rsidRDefault="006E05A1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 xml:space="preserve">Skill six </w:t>
            </w:r>
          </w:p>
          <w:p w14:paraId="5BDC50D8" w14:textId="45E0CFDA" w:rsidR="006E05A1" w:rsidRDefault="006E05A1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seven</w:t>
            </w:r>
          </w:p>
          <w:p w14:paraId="5C92C2E6" w14:textId="41E526DC" w:rsidR="006E05A1" w:rsidRPr="00612949" w:rsidRDefault="006E05A1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eight</w:t>
            </w:r>
          </w:p>
          <w:p w14:paraId="1206798A" w14:textId="77777777" w:rsidR="004B0B51" w:rsidRPr="004B0B51" w:rsidRDefault="004B0B51" w:rsidP="004B0B51">
            <w:pPr>
              <w:rPr>
                <w:lang w:val="en-GB"/>
              </w:rPr>
            </w:pPr>
          </w:p>
          <w:p w14:paraId="4AC3B4F3" w14:textId="5101A15F" w:rsidR="0092546B" w:rsidRDefault="0092546B" w:rsidP="00136346">
            <w:pPr>
              <w:rPr>
                <w:lang w:val="en-GB"/>
              </w:rPr>
            </w:pPr>
          </w:p>
          <w:p w14:paraId="68E07844" w14:textId="77777777" w:rsidR="0092546B" w:rsidRPr="00612949" w:rsidRDefault="0092546B" w:rsidP="0092546B">
            <w:pPr>
              <w:pStyle w:val="Headingwithborder"/>
              <w:rPr>
                <w:color w:val="000000" w:themeColor="text1"/>
                <w:lang w:val="en-GB"/>
              </w:rPr>
            </w:pPr>
            <w:r w:rsidRPr="00612949">
              <w:rPr>
                <w:color w:val="000000" w:themeColor="text1"/>
                <w:lang w:val="en-GB"/>
              </w:rPr>
              <w:t>Education</w:t>
            </w:r>
          </w:p>
          <w:p w14:paraId="0672C1F1" w14:textId="3E2DD410" w:rsidR="0092546B" w:rsidRPr="00612949" w:rsidRDefault="00EC35C2" w:rsidP="00612949">
            <w:pPr>
              <w:pStyle w:val="indentedBodyStyle"/>
            </w:pPr>
            <w:r>
              <w:rPr>
                <w:rStyle w:val="roleTitleCharacterStyle"/>
                <w:color w:val="000000" w:themeColor="text1"/>
              </w:rPr>
              <w:t>Course or qualification</w:t>
            </w:r>
            <w:r w:rsidR="0092546B" w:rsidRPr="00612949">
              <w:rPr>
                <w:rStyle w:val="roleTitleCharacterStyle"/>
                <w:color w:val="000000" w:themeColor="text1"/>
              </w:rPr>
              <w:t xml:space="preserve"> </w:t>
            </w:r>
            <w:r w:rsidR="0092546B" w:rsidRPr="00612949">
              <w:rPr>
                <w:rStyle w:val="locationCharacterStyle"/>
                <w:color w:val="000000" w:themeColor="text1"/>
              </w:rPr>
              <w:t xml:space="preserve">from </w:t>
            </w:r>
            <w:r>
              <w:rPr>
                <w:rStyle w:val="locationCharacterStyle"/>
                <w:color w:val="000000" w:themeColor="text1"/>
              </w:rPr>
              <w:t>I</w:t>
            </w:r>
            <w:r>
              <w:rPr>
                <w:rStyle w:val="locationCharacterStyle"/>
              </w:rPr>
              <w:t>nstitution Name</w:t>
            </w:r>
          </w:p>
          <w:p w14:paraId="7B86E9FA" w14:textId="06301370" w:rsidR="0092546B" w:rsidRDefault="0092546B" w:rsidP="00EC35C2">
            <w:pPr>
              <w:pStyle w:val="roleDateStyle"/>
            </w:pPr>
            <w:r w:rsidRPr="00612949">
              <w:t xml:space="preserve">Graduated </w:t>
            </w:r>
            <w:r w:rsidR="00EC35C2">
              <w:t>YYYY</w:t>
            </w:r>
          </w:p>
          <w:p w14:paraId="7EF99F91" w14:textId="77777777" w:rsidR="00612949" w:rsidRPr="00612949" w:rsidRDefault="00612949" w:rsidP="00EC35C2">
            <w:pPr>
              <w:pStyle w:val="roleDateStyle"/>
            </w:pPr>
          </w:p>
          <w:p w14:paraId="04C8C385" w14:textId="77777777" w:rsidR="00EC35C2" w:rsidRPr="003E1B26" w:rsidRDefault="00EC35C2" w:rsidP="00EC35C2">
            <w:pPr>
              <w:pStyle w:val="indentedBodyStyle"/>
            </w:pPr>
            <w:r w:rsidRPr="003E1B26">
              <w:rPr>
                <w:rStyle w:val="roleTitleCharacterStyle"/>
                <w:color w:val="000000" w:themeColor="text1"/>
              </w:rPr>
              <w:t xml:space="preserve">Course or qualification </w:t>
            </w:r>
            <w:r w:rsidRPr="003E1B26">
              <w:rPr>
                <w:rStyle w:val="locationCharacterStyle"/>
                <w:color w:val="000000" w:themeColor="text1"/>
              </w:rPr>
              <w:t>from Institution Name</w:t>
            </w:r>
          </w:p>
          <w:p w14:paraId="67DF4546" w14:textId="19D0933D" w:rsidR="0092546B" w:rsidRPr="004B0B51" w:rsidRDefault="0092546B" w:rsidP="00EC35C2">
            <w:pPr>
              <w:pStyle w:val="roleDateStyle"/>
            </w:pPr>
            <w:r w:rsidRPr="004B0B51">
              <w:t xml:space="preserve">Graduated </w:t>
            </w:r>
            <w:r w:rsidR="00EC35C2">
              <w:t>YYYY</w:t>
            </w:r>
          </w:p>
          <w:p w14:paraId="4698A436" w14:textId="77777777" w:rsidR="0092546B" w:rsidRDefault="0092546B" w:rsidP="00136346">
            <w:pPr>
              <w:rPr>
                <w:lang w:val="en-GB"/>
              </w:rPr>
            </w:pPr>
          </w:p>
          <w:p w14:paraId="548B3434" w14:textId="77777777" w:rsidR="00BC7D8B" w:rsidRPr="00136346" w:rsidRDefault="00BC7D8B" w:rsidP="00136346">
            <w:pPr>
              <w:rPr>
                <w:lang w:val="en-GB"/>
              </w:rPr>
            </w:pPr>
          </w:p>
          <w:p w14:paraId="5159D8BD" w14:textId="77777777" w:rsidR="00136346" w:rsidRPr="00136346" w:rsidRDefault="00136346" w:rsidP="00136346">
            <w:pPr>
              <w:rPr>
                <w:lang w:val="en-GB"/>
              </w:rPr>
            </w:pPr>
          </w:p>
          <w:p w14:paraId="5BB4397C" w14:textId="77777777" w:rsidR="00D404BD" w:rsidRDefault="00D404BD" w:rsidP="00D404BD">
            <w:pPr>
              <w:ind w:right="-109"/>
            </w:pPr>
          </w:p>
        </w:tc>
        <w:tc>
          <w:tcPr>
            <w:tcW w:w="6946" w:type="dxa"/>
            <w:tcMar>
              <w:left w:w="397" w:type="dxa"/>
              <w:right w:w="0" w:type="dxa"/>
            </w:tcMar>
          </w:tcPr>
          <w:p w14:paraId="56FB2B63" w14:textId="77777777" w:rsidR="00D404BD" w:rsidRPr="003E1B26" w:rsidRDefault="00D404BD" w:rsidP="00D404BD">
            <w:pPr>
              <w:pStyle w:val="Headingwithborder"/>
              <w:ind w:left="2127" w:hanging="2127"/>
              <w:rPr>
                <w:color w:val="000000" w:themeColor="text1"/>
              </w:rPr>
            </w:pPr>
            <w:r w:rsidRPr="003E1B26"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  <w:t>Summary</w:t>
            </w:r>
          </w:p>
          <w:p w14:paraId="40C34330" w14:textId="247ECFE7" w:rsidR="009F0CA6" w:rsidRDefault="009F0CA6" w:rsidP="009F0CA6">
            <w:pPr>
              <w:rPr>
                <w:rStyle w:val="plainTextCharacterStyle"/>
                <w:rFonts w:cs="Arial"/>
                <w:color w:val="000000" w:themeColor="text1"/>
                <w:szCs w:val="22"/>
              </w:rPr>
            </w:pPr>
            <w:r w:rsidRPr="009F0CA6">
              <w:rPr>
                <w:rStyle w:val="plainTextCharacterStyle"/>
                <w:rFonts w:cs="Arial"/>
                <w:color w:val="000000" w:themeColor="text1"/>
                <w:szCs w:val="22"/>
              </w:rPr>
              <w:t>Craft a brief, impactful elevator pitch to impress potential employers in just a few lines. Find examples of personal summaries and more tips on selling yourself in 40 words or less at "</w:t>
            </w:r>
            <w:hyperlink r:id="rId8" w:history="1">
              <w:r w:rsidRPr="00BA7D8C">
                <w:rPr>
                  <w:rStyle w:val="Hyperlink"/>
                  <w:rFonts w:ascii="Arial" w:hAnsi="Arial" w:cs="Arial"/>
                  <w:sz w:val="22"/>
                  <w:szCs w:val="22"/>
                </w:rPr>
                <w:t>How to sell yourself in 40 words or less</w:t>
              </w:r>
            </w:hyperlink>
            <w:r w:rsidRPr="009F0CA6">
              <w:rPr>
                <w:rStyle w:val="plainTextCharacterStyle"/>
                <w:rFonts w:cs="Arial"/>
                <w:color w:val="000000" w:themeColor="text1"/>
                <w:szCs w:val="22"/>
              </w:rPr>
              <w:t>".</w:t>
            </w:r>
          </w:p>
          <w:p w14:paraId="0E6D84F8" w14:textId="77777777" w:rsidR="009F0CA6" w:rsidRPr="009F0CA6" w:rsidRDefault="009F0CA6" w:rsidP="009F0CA6"/>
          <w:p w14:paraId="4C8A2466" w14:textId="77777777" w:rsidR="00D404BD" w:rsidRPr="003E1B26" w:rsidRDefault="00D404BD" w:rsidP="00D404BD">
            <w:pPr>
              <w:pStyle w:val="Headingwithborder"/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</w:pPr>
            <w:r w:rsidRPr="003E1B26"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  <w:t>Career history</w:t>
            </w:r>
          </w:p>
          <w:p w14:paraId="6AA343B4" w14:textId="4BFA89FF" w:rsidR="00D404BD" w:rsidRPr="003E1B26" w:rsidRDefault="00EC35C2" w:rsidP="00612949">
            <w:pPr>
              <w:pStyle w:val="indentedBodyStyle"/>
            </w:pPr>
            <w:r w:rsidRPr="003E1B26">
              <w:rPr>
                <w:rStyle w:val="roleTitleCharacterStyle"/>
                <w:color w:val="000000" w:themeColor="text1"/>
              </w:rPr>
              <w:t>Role Title</w:t>
            </w:r>
            <w:r w:rsidR="00D404BD" w:rsidRPr="003E1B26">
              <w:rPr>
                <w:rStyle w:val="locationCharacterStyle"/>
                <w:color w:val="000000" w:themeColor="text1"/>
              </w:rPr>
              <w:t xml:space="preserve"> at </w:t>
            </w:r>
            <w:r w:rsidRPr="003E1B26">
              <w:rPr>
                <w:rStyle w:val="locationCharacterStyle"/>
                <w:color w:val="000000" w:themeColor="text1"/>
              </w:rPr>
              <w:t>Company Name</w:t>
            </w:r>
          </w:p>
          <w:p w14:paraId="14694AC0" w14:textId="7854E5C9" w:rsidR="00D404BD" w:rsidRPr="004B0B51" w:rsidRDefault="00EC35C2" w:rsidP="00EC35C2">
            <w:pPr>
              <w:pStyle w:val="roleDateStyle"/>
            </w:pPr>
            <w:r>
              <w:t xml:space="preserve">Month YYYY </w:t>
            </w:r>
            <w:r w:rsidR="009C7C4F" w:rsidRPr="004B0B51">
              <w:t>–</w:t>
            </w:r>
            <w:r w:rsidR="00D404BD" w:rsidRPr="004B0B51">
              <w:t xml:space="preserve"> </w:t>
            </w:r>
            <w:r>
              <w:t>Month YYYY</w:t>
            </w:r>
          </w:p>
          <w:p w14:paraId="66F66619" w14:textId="77777777" w:rsidR="00EC35C2" w:rsidRPr="003E1B26" w:rsidRDefault="00EC35C2" w:rsidP="00D26FFE">
            <w:pPr>
              <w:pStyle w:val="bulletStyle"/>
              <w:numPr>
                <w:ilvl w:val="0"/>
                <w:numId w:val="0"/>
              </w:numPr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Overview of role in 1 to 2 lines</w:t>
            </w:r>
          </w:p>
          <w:p w14:paraId="1CF8C8C0" w14:textId="77777777" w:rsidR="00D404BD" w:rsidRPr="003E1B26" w:rsidRDefault="00D404BD" w:rsidP="00612949">
            <w:pPr>
              <w:pStyle w:val="roleSubHeadingBold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Key responsibilities</w:t>
            </w:r>
          </w:p>
          <w:p w14:paraId="0F3A1EC2" w14:textId="5AAAE2E2" w:rsidR="00D404BD" w:rsidRPr="003E1B26" w:rsidRDefault="00EC35C2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Insert 2 to 3 key responsibilities</w:t>
            </w:r>
          </w:p>
          <w:p w14:paraId="43BAA403" w14:textId="77777777" w:rsidR="00D404BD" w:rsidRPr="003E1B26" w:rsidRDefault="00D404BD" w:rsidP="00612949">
            <w:pPr>
              <w:pStyle w:val="roleSubHeadingBold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Achievements</w:t>
            </w:r>
          </w:p>
          <w:p w14:paraId="6591AB98" w14:textId="5F04BB37" w:rsidR="00EC35C2" w:rsidRPr="003E1B26" w:rsidRDefault="00EC35C2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Insert 2 to 3 achievements</w:t>
            </w:r>
          </w:p>
          <w:p w14:paraId="3ACBFDDE" w14:textId="77777777" w:rsidR="00612949" w:rsidRPr="00612949" w:rsidRDefault="00612949" w:rsidP="00612949">
            <w:pPr>
              <w:pStyle w:val="indentedBulletListStyle"/>
              <w:numPr>
                <w:ilvl w:val="0"/>
                <w:numId w:val="0"/>
              </w:numPr>
              <w:ind w:left="2819" w:hanging="360"/>
              <w:rPr>
                <w:rStyle w:val="locationCharacterStyle"/>
                <w:b/>
                <w:bCs/>
                <w:color w:val="000000" w:themeColor="text1"/>
                <w:sz w:val="22"/>
              </w:rPr>
            </w:pPr>
          </w:p>
          <w:p w14:paraId="55753538" w14:textId="77777777" w:rsidR="00EC35C2" w:rsidRPr="00612949" w:rsidRDefault="00EC35C2" w:rsidP="00EC35C2">
            <w:pPr>
              <w:pStyle w:val="indentedBodyStyle"/>
            </w:pPr>
            <w:r w:rsidRPr="003E1B26">
              <w:rPr>
                <w:rStyle w:val="roleTitleCharacterStyle"/>
                <w:color w:val="000000" w:themeColor="text1"/>
              </w:rPr>
              <w:t>Role Title</w:t>
            </w:r>
            <w:r w:rsidRPr="003E1B26">
              <w:rPr>
                <w:rStyle w:val="locationCharacterStyle"/>
                <w:color w:val="000000" w:themeColor="text1"/>
              </w:rPr>
              <w:t xml:space="preserve"> at Company Name</w:t>
            </w:r>
          </w:p>
          <w:p w14:paraId="0C87979D" w14:textId="248E0B51" w:rsidR="00EC35C2" w:rsidRPr="004B0B51" w:rsidRDefault="00EC35C2" w:rsidP="00EC35C2">
            <w:pPr>
              <w:pStyle w:val="roleDateStyle"/>
            </w:pPr>
            <w:r>
              <w:t xml:space="preserve">Month YYYY </w:t>
            </w:r>
            <w:r w:rsidRPr="004B0B51">
              <w:t xml:space="preserve">– </w:t>
            </w:r>
            <w:r>
              <w:t>Month YYYY</w:t>
            </w:r>
          </w:p>
          <w:p w14:paraId="48D01596" w14:textId="77777777" w:rsidR="00EC35C2" w:rsidRPr="003E1B26" w:rsidRDefault="00EC35C2" w:rsidP="00D26FFE">
            <w:pPr>
              <w:pStyle w:val="bulletStyle"/>
              <w:numPr>
                <w:ilvl w:val="0"/>
                <w:numId w:val="0"/>
              </w:numPr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Overview of role in 1 to 2 lines</w:t>
            </w:r>
          </w:p>
          <w:p w14:paraId="71D8F421" w14:textId="77777777" w:rsidR="00EC35C2" w:rsidRPr="003E1B26" w:rsidRDefault="00EC35C2" w:rsidP="00EC35C2">
            <w:pPr>
              <w:pStyle w:val="roleSubHeadingBold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Key responsibilities</w:t>
            </w:r>
          </w:p>
          <w:p w14:paraId="2B1A919F" w14:textId="77777777" w:rsidR="00EC35C2" w:rsidRPr="003E1B26" w:rsidRDefault="00EC35C2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Insert 2 to 3 key responsibilities</w:t>
            </w:r>
          </w:p>
          <w:p w14:paraId="35514F83" w14:textId="77777777" w:rsidR="00EC35C2" w:rsidRPr="003E1B26" w:rsidRDefault="00EC35C2" w:rsidP="00EC35C2">
            <w:pPr>
              <w:pStyle w:val="roleSubHeadingBold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Achievements</w:t>
            </w:r>
          </w:p>
          <w:p w14:paraId="0B642AC3" w14:textId="6C00352C" w:rsidR="00EC35C2" w:rsidRPr="003E1B26" w:rsidRDefault="00EC35C2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Insert 2 to 3 achievements</w:t>
            </w:r>
          </w:p>
          <w:p w14:paraId="228C20F1" w14:textId="77777777" w:rsidR="00D404BD" w:rsidRPr="00612949" w:rsidRDefault="00D404BD" w:rsidP="00D404BD">
            <w:pPr>
              <w:rPr>
                <w:color w:val="000000" w:themeColor="text1"/>
              </w:rPr>
            </w:pPr>
          </w:p>
          <w:p w14:paraId="0DACA1EE" w14:textId="65E9452A" w:rsidR="00C0269B" w:rsidRPr="00612949" w:rsidRDefault="00C0269B" w:rsidP="00C0269B">
            <w:pPr>
              <w:pStyle w:val="Headingwithborder"/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</w:pPr>
            <w:r w:rsidRPr="00612949"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  <w:t xml:space="preserve">Interests </w:t>
            </w:r>
          </w:p>
          <w:p w14:paraId="1F2A50A4" w14:textId="00FCB96C" w:rsidR="003E1B26" w:rsidRPr="003E1B26" w:rsidRDefault="003E1B26" w:rsidP="003E1B26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 xml:space="preserve">Insert 2 to 3 </w:t>
            </w:r>
            <w:r w:rsidR="00C65510">
              <w:rPr>
                <w:rStyle w:val="locationCharacterStyle"/>
                <w:color w:val="000000" w:themeColor="text1"/>
                <w:sz w:val="22"/>
              </w:rPr>
              <w:t>interests</w:t>
            </w:r>
            <w:r w:rsidR="00CD2FB9">
              <w:rPr>
                <w:rStyle w:val="locationCharacterStyle"/>
                <w:color w:val="000000" w:themeColor="text1"/>
                <w:sz w:val="22"/>
              </w:rPr>
              <w:t xml:space="preserve"> </w:t>
            </w:r>
            <w:r w:rsidR="00CD2FB9">
              <w:rPr>
                <w:rStyle w:val="locationCharacterStyle"/>
                <w:color w:val="000000" w:themeColor="text1"/>
              </w:rPr>
              <w:t>that align with your career path</w:t>
            </w:r>
          </w:p>
          <w:p w14:paraId="4601848E" w14:textId="0C804704" w:rsidR="008651BE" w:rsidRPr="00612949" w:rsidRDefault="00EC03BE" w:rsidP="00D95A77">
            <w:pPr>
              <w:tabs>
                <w:tab w:val="left" w:pos="3769"/>
              </w:tabs>
              <w:rPr>
                <w:rStyle w:val="sectionTitleCharacterStyle"/>
                <w:rFonts w:asciiTheme="minorHAnsi" w:hAnsiTheme="minorHAnsi" w:cstheme="minorBidi"/>
                <w:b w:val="0"/>
                <w:color w:val="000000" w:themeColor="text1"/>
              </w:rPr>
            </w:pPr>
            <w:r w:rsidRPr="00612949">
              <w:rPr>
                <w:color w:val="000000" w:themeColor="text1"/>
              </w:rPr>
              <w:tab/>
            </w:r>
          </w:p>
          <w:p w14:paraId="34D70A32" w14:textId="07864B40" w:rsidR="00D404BD" w:rsidRPr="00612949" w:rsidRDefault="00136346" w:rsidP="00136346">
            <w:pPr>
              <w:pStyle w:val="Headingwithborder"/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</w:pPr>
            <w:r w:rsidRPr="00612949"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  <w:t>References</w:t>
            </w:r>
          </w:p>
          <w:p w14:paraId="2C0E2B15" w14:textId="3B65786A" w:rsidR="00CD2FB9" w:rsidRPr="00CD2FB9" w:rsidRDefault="00136346" w:rsidP="00CD2FB9">
            <w:pPr>
              <w:pStyle w:val="roleOverviewStyle"/>
              <w:rPr>
                <w:sz w:val="24"/>
              </w:rPr>
            </w:pPr>
            <w:r w:rsidRPr="003E1B26">
              <w:rPr>
                <w:rStyle w:val="locationCharacterStyle"/>
                <w:color w:val="000000" w:themeColor="text1"/>
              </w:rPr>
              <w:t>Available upon request</w:t>
            </w:r>
          </w:p>
        </w:tc>
      </w:tr>
    </w:tbl>
    <w:p w14:paraId="7BAE2981" w14:textId="1A888EEE" w:rsidR="00136346" w:rsidRPr="00974686" w:rsidRDefault="00136346" w:rsidP="003E1B26">
      <w:pPr>
        <w:pStyle w:val="roleOverviewStyle"/>
        <w:rPr>
          <w:rStyle w:val="plainTextCharacterStyle"/>
        </w:rPr>
      </w:pPr>
    </w:p>
    <w:sectPr w:rsidR="00136346" w:rsidRPr="00974686" w:rsidSect="000E1726"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720" w:right="720" w:bottom="720" w:left="720" w:header="85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0DB6E" w14:textId="77777777" w:rsidR="004E2355" w:rsidRDefault="004E2355">
      <w:r>
        <w:separator/>
      </w:r>
    </w:p>
  </w:endnote>
  <w:endnote w:type="continuationSeparator" w:id="0">
    <w:p w14:paraId="7AC19B5A" w14:textId="77777777" w:rsidR="004E2355" w:rsidRDefault="004E2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80012656"/>
      <w:docPartObj>
        <w:docPartGallery w:val="Page Numbers (Bottom of Page)"/>
        <w:docPartUnique/>
      </w:docPartObj>
    </w:sdtPr>
    <w:sdtContent>
      <w:p w14:paraId="12671ABA" w14:textId="7641E956" w:rsidR="003A0324" w:rsidRDefault="003A0324" w:rsidP="004B334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9EB3CF" w14:textId="77777777" w:rsidR="003A0324" w:rsidRDefault="003A0324" w:rsidP="003A032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4828034"/>
      <w:docPartObj>
        <w:docPartGallery w:val="Page Numbers (Bottom of Page)"/>
        <w:docPartUnique/>
      </w:docPartObj>
    </w:sdtPr>
    <w:sdtContent>
      <w:p w14:paraId="14A87EFA" w14:textId="7378E66A" w:rsidR="003A0324" w:rsidRPr="003A0324" w:rsidRDefault="003A0324" w:rsidP="003A0324">
        <w:pPr>
          <w:pStyle w:val="footerStyle"/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50BC9" w14:textId="77777777" w:rsidR="004E2355" w:rsidRDefault="004E2355">
      <w:r>
        <w:separator/>
      </w:r>
    </w:p>
  </w:footnote>
  <w:footnote w:type="continuationSeparator" w:id="0">
    <w:p w14:paraId="469A54F2" w14:textId="77777777" w:rsidR="004E2355" w:rsidRDefault="004E23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C78A1" w14:textId="002C7369" w:rsidR="00E2348D" w:rsidRDefault="00EA3D5D" w:rsidP="00D229B2">
    <w:pPr>
      <w:pStyle w:val="personalDetailsTitleStyle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8BC1C0D" wp14:editId="049AAE77">
              <wp:simplePos x="0" y="0"/>
              <wp:positionH relativeFrom="column">
                <wp:posOffset>-437745</wp:posOffset>
              </wp:positionH>
              <wp:positionV relativeFrom="paragraph">
                <wp:posOffset>-578660</wp:posOffset>
              </wp:positionV>
              <wp:extent cx="2451370" cy="10826440"/>
              <wp:effectExtent l="0" t="0" r="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51370" cy="10826440"/>
                      </a:xfrm>
                      <a:prstGeom prst="rect">
                        <a:avLst/>
                      </a:prstGeom>
                      <a:solidFill>
                        <a:srgbClr val="F7F8F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135E9E2" id="Rectangle 11" o:spid="_x0000_s1026" style="position:absolute;margin-left:-34.45pt;margin-top:-45.55pt;width:193pt;height:852.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" fillcolor="#f7f8fa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90DDB" w14:textId="5200B8AB" w:rsidR="00D229B2" w:rsidRPr="008F1FD2" w:rsidRDefault="00EA3D5D" w:rsidP="00D229B2">
    <w:pPr>
      <w:pStyle w:val="personalDetailsTitleStyle"/>
    </w:pPr>
    <w:r w:rsidRPr="00CD2FB9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38782E6" wp14:editId="79F020B5">
              <wp:simplePos x="0" y="0"/>
              <wp:positionH relativeFrom="column">
                <wp:posOffset>-457200</wp:posOffset>
              </wp:positionH>
              <wp:positionV relativeFrom="paragraph">
                <wp:posOffset>1125666</wp:posOffset>
              </wp:positionV>
              <wp:extent cx="2451370" cy="9095294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51370" cy="9095294"/>
                      </a:xfrm>
                      <a:prstGeom prst="rect">
                        <a:avLst/>
                      </a:prstGeom>
                      <a:solidFill>
                        <a:srgbClr val="F7F8F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E48E54" id="Rectangle 10" o:spid="_x0000_s1026" style="position:absolute;margin-left:-36pt;margin-top:88.65pt;width:193pt;height:716.1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" fillcolor="#f7f8fa" stroked="f" strokeweight="1pt"/>
          </w:pict>
        </mc:Fallback>
      </mc:AlternateContent>
    </w:r>
    <w:proofErr w:type="spellStart"/>
    <w:r w:rsidR="00D229B2" w:rsidRPr="008F1FD2">
      <w:t>Fname</w:t>
    </w:r>
    <w:proofErr w:type="spellEnd"/>
    <w:r w:rsidR="00D229B2" w:rsidRPr="008F1FD2">
      <w:t xml:space="preserve"> </w:t>
    </w:r>
    <w:proofErr w:type="spellStart"/>
    <w:r w:rsidR="00D229B2" w:rsidRPr="008F1FD2">
      <w:t>Lname</w:t>
    </w:r>
    <w:proofErr w:type="spellEnd"/>
  </w:p>
  <w:p w14:paraId="72F5356A" w14:textId="77777777" w:rsidR="00D229B2" w:rsidRPr="008F1FD2" w:rsidRDefault="00D229B2" w:rsidP="00D229B2">
    <w:pPr>
      <w:pStyle w:val="emailLinkHeader"/>
      <w:spacing w:after="120"/>
    </w:pPr>
    <w:r w:rsidRPr="008F1FD2">
      <w:t xml:space="preserve">youremail@domainname.com    </w:t>
    </w:r>
    <w:r w:rsidRPr="008F1FD2">
      <w:rPr>
        <w:rStyle w:val="headerVerticalDividerChar"/>
      </w:rPr>
      <w:t>|</w:t>
    </w:r>
    <w:r w:rsidRPr="008F1FD2">
      <w:t xml:space="preserve">    0000 000 000    </w:t>
    </w:r>
    <w:r w:rsidRPr="008F1FD2">
      <w:rPr>
        <w:rStyle w:val="headerVerticalDividerChar"/>
      </w:rPr>
      <w:t>|</w:t>
    </w:r>
    <w:r w:rsidRPr="008F1FD2">
      <w:t xml:space="preserve">    linkedin.com/in/</w:t>
    </w:r>
    <w:proofErr w:type="spellStart"/>
    <w:r w:rsidRPr="008F1FD2">
      <w:t>yourprofile</w:t>
    </w:r>
    <w:proofErr w:type="spellEnd"/>
    <w:r w:rsidRPr="008F1FD2">
      <w:t>/</w:t>
    </w:r>
  </w:p>
  <w:p w14:paraId="57FACEC9" w14:textId="1413ADD6" w:rsidR="002F0A3F" w:rsidRPr="00CD2FB9" w:rsidRDefault="00D229B2" w:rsidP="00D229B2">
    <w:pPr>
      <w:pStyle w:val="emailLinkHeader"/>
      <w:spacing w:after="120"/>
    </w:pPr>
    <w:r w:rsidRPr="008F1FD2">
      <w:t>Street, Suburb State Postco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765D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EAE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A4B1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F3C62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5E14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4CF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DE6D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7AAA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5C72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7428E"/>
    <w:multiLevelType w:val="hybridMultilevel"/>
    <w:tmpl w:val="173E0108"/>
    <w:lvl w:ilvl="0" w:tplc="4AE49B4C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2A6310"/>
    <w:multiLevelType w:val="hybridMultilevel"/>
    <w:tmpl w:val="6AC6CECA"/>
    <w:lvl w:ilvl="0" w:tplc="BF78E44C">
      <w:start w:val="1"/>
      <w:numFmt w:val="bullet"/>
      <w:pStyle w:val="bulletSty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391A45"/>
    <w:multiLevelType w:val="multilevel"/>
    <w:tmpl w:val="CECCF6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E7650"/>
    <w:multiLevelType w:val="hybridMultilevel"/>
    <w:tmpl w:val="475291BA"/>
    <w:lvl w:ilvl="0" w:tplc="08CE44B6">
      <w:start w:val="1"/>
      <w:numFmt w:val="bullet"/>
      <w:lvlText w:val="●"/>
      <w:lvlJc w:val="left"/>
      <w:pPr>
        <w:ind w:left="720" w:hanging="360"/>
      </w:pPr>
    </w:lvl>
    <w:lvl w:ilvl="1" w:tplc="7272E7B0">
      <w:start w:val="1"/>
      <w:numFmt w:val="bullet"/>
      <w:lvlText w:val="○"/>
      <w:lvlJc w:val="left"/>
      <w:pPr>
        <w:ind w:left="1440" w:hanging="360"/>
      </w:pPr>
    </w:lvl>
    <w:lvl w:ilvl="2" w:tplc="D52EE586">
      <w:start w:val="1"/>
      <w:numFmt w:val="bullet"/>
      <w:lvlText w:val="■"/>
      <w:lvlJc w:val="left"/>
      <w:pPr>
        <w:ind w:left="2160" w:hanging="360"/>
      </w:pPr>
    </w:lvl>
    <w:lvl w:ilvl="3" w:tplc="0CD6C312">
      <w:start w:val="1"/>
      <w:numFmt w:val="bullet"/>
      <w:lvlText w:val="●"/>
      <w:lvlJc w:val="left"/>
      <w:pPr>
        <w:ind w:left="2880" w:hanging="360"/>
      </w:pPr>
    </w:lvl>
    <w:lvl w:ilvl="4" w:tplc="3140ADD2">
      <w:start w:val="1"/>
      <w:numFmt w:val="bullet"/>
      <w:lvlText w:val="○"/>
      <w:lvlJc w:val="left"/>
      <w:pPr>
        <w:ind w:left="3600" w:hanging="360"/>
      </w:pPr>
    </w:lvl>
    <w:lvl w:ilvl="5" w:tplc="F0F0E7FE">
      <w:start w:val="1"/>
      <w:numFmt w:val="bullet"/>
      <w:lvlText w:val="■"/>
      <w:lvlJc w:val="left"/>
      <w:pPr>
        <w:ind w:left="4320" w:hanging="360"/>
      </w:pPr>
    </w:lvl>
    <w:lvl w:ilvl="6" w:tplc="B18E1068">
      <w:start w:val="1"/>
      <w:numFmt w:val="bullet"/>
      <w:lvlText w:val="●"/>
      <w:lvlJc w:val="left"/>
      <w:pPr>
        <w:ind w:left="5040" w:hanging="360"/>
      </w:pPr>
    </w:lvl>
    <w:lvl w:ilvl="7" w:tplc="CCF2F422">
      <w:start w:val="1"/>
      <w:numFmt w:val="bullet"/>
      <w:lvlText w:val="○"/>
      <w:lvlJc w:val="left"/>
      <w:pPr>
        <w:ind w:left="5760" w:hanging="360"/>
      </w:pPr>
    </w:lvl>
    <w:lvl w:ilvl="8" w:tplc="5B8EADE6">
      <w:start w:val="1"/>
      <w:numFmt w:val="bullet"/>
      <w:lvlText w:val="■"/>
      <w:lvlJc w:val="left"/>
      <w:pPr>
        <w:ind w:left="6480" w:hanging="360"/>
      </w:pPr>
    </w:lvl>
  </w:abstractNum>
  <w:abstractNum w:abstractNumId="14" w15:restartNumberingAfterBreak="0">
    <w:nsid w:val="3A5E740B"/>
    <w:multiLevelType w:val="hybridMultilevel"/>
    <w:tmpl w:val="5E9E3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4B4132"/>
    <w:multiLevelType w:val="hybridMultilevel"/>
    <w:tmpl w:val="CECCF6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32D72"/>
    <w:multiLevelType w:val="hybridMultilevel"/>
    <w:tmpl w:val="5B8A1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065025"/>
    <w:multiLevelType w:val="hybridMultilevel"/>
    <w:tmpl w:val="3C701562"/>
    <w:lvl w:ilvl="0" w:tplc="D4CAD9D8">
      <w:start w:val="1"/>
      <w:numFmt w:val="bullet"/>
      <w:pStyle w:val="indentedBulletListStyle"/>
      <w:lvlText w:val=""/>
      <w:lvlJc w:val="left"/>
      <w:pPr>
        <w:ind w:left="28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579" w:hanging="360"/>
      </w:pPr>
      <w:rPr>
        <w:rFonts w:ascii="Wingdings" w:hAnsi="Wingdings" w:hint="default"/>
      </w:rPr>
    </w:lvl>
  </w:abstractNum>
  <w:abstractNum w:abstractNumId="18" w15:restartNumberingAfterBreak="0">
    <w:nsid w:val="73972CF9"/>
    <w:multiLevelType w:val="hybridMultilevel"/>
    <w:tmpl w:val="1C5E8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7845005">
    <w:abstractNumId w:val="13"/>
  </w:num>
  <w:num w:numId="2" w16cid:durableId="1103039388">
    <w:abstractNumId w:val="0"/>
  </w:num>
  <w:num w:numId="3" w16cid:durableId="1518158288">
    <w:abstractNumId w:val="1"/>
  </w:num>
  <w:num w:numId="4" w16cid:durableId="976955924">
    <w:abstractNumId w:val="2"/>
  </w:num>
  <w:num w:numId="5" w16cid:durableId="500855100">
    <w:abstractNumId w:val="3"/>
  </w:num>
  <w:num w:numId="6" w16cid:durableId="1035497068">
    <w:abstractNumId w:val="8"/>
  </w:num>
  <w:num w:numId="7" w16cid:durableId="889809037">
    <w:abstractNumId w:val="4"/>
  </w:num>
  <w:num w:numId="8" w16cid:durableId="2126197188">
    <w:abstractNumId w:val="5"/>
  </w:num>
  <w:num w:numId="9" w16cid:durableId="1525291065">
    <w:abstractNumId w:val="6"/>
  </w:num>
  <w:num w:numId="10" w16cid:durableId="230314717">
    <w:abstractNumId w:val="7"/>
  </w:num>
  <w:num w:numId="11" w16cid:durableId="1148203185">
    <w:abstractNumId w:val="9"/>
  </w:num>
  <w:num w:numId="12" w16cid:durableId="1370758523">
    <w:abstractNumId w:val="17"/>
  </w:num>
  <w:num w:numId="13" w16cid:durableId="801582856">
    <w:abstractNumId w:val="16"/>
  </w:num>
  <w:num w:numId="14" w16cid:durableId="1464690863">
    <w:abstractNumId w:val="15"/>
  </w:num>
  <w:num w:numId="15" w16cid:durableId="1712343302">
    <w:abstractNumId w:val="12"/>
  </w:num>
  <w:num w:numId="16" w16cid:durableId="306282153">
    <w:abstractNumId w:val="10"/>
  </w:num>
  <w:num w:numId="17" w16cid:durableId="1965311774">
    <w:abstractNumId w:val="17"/>
  </w:num>
  <w:num w:numId="18" w16cid:durableId="41489055">
    <w:abstractNumId w:val="11"/>
  </w:num>
  <w:num w:numId="19" w16cid:durableId="607859618">
    <w:abstractNumId w:val="18"/>
  </w:num>
  <w:num w:numId="20" w16cid:durableId="15215518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rIwMTYztjQ0NzBV0lEKTi0uzszPAykwqgUAjwAW6SwAAAA="/>
  </w:docVars>
  <w:rsids>
    <w:rsidRoot w:val="00D659D4"/>
    <w:rsid w:val="00034355"/>
    <w:rsid w:val="00075074"/>
    <w:rsid w:val="000A2F45"/>
    <w:rsid w:val="000E1726"/>
    <w:rsid w:val="00136346"/>
    <w:rsid w:val="00184CD7"/>
    <w:rsid w:val="001B1C0A"/>
    <w:rsid w:val="002475E6"/>
    <w:rsid w:val="00272858"/>
    <w:rsid w:val="00277E57"/>
    <w:rsid w:val="002D0473"/>
    <w:rsid w:val="002E4066"/>
    <w:rsid w:val="002E4A25"/>
    <w:rsid w:val="002F0A3F"/>
    <w:rsid w:val="003365E0"/>
    <w:rsid w:val="00372237"/>
    <w:rsid w:val="003A0324"/>
    <w:rsid w:val="003D3CC5"/>
    <w:rsid w:val="003E1B26"/>
    <w:rsid w:val="004351BF"/>
    <w:rsid w:val="00441CAF"/>
    <w:rsid w:val="004749EA"/>
    <w:rsid w:val="004B0B51"/>
    <w:rsid w:val="004B40EE"/>
    <w:rsid w:val="004E2355"/>
    <w:rsid w:val="004E5A50"/>
    <w:rsid w:val="004F75CB"/>
    <w:rsid w:val="00511987"/>
    <w:rsid w:val="005923E1"/>
    <w:rsid w:val="00612949"/>
    <w:rsid w:val="0066103B"/>
    <w:rsid w:val="0068646E"/>
    <w:rsid w:val="006B1934"/>
    <w:rsid w:val="006B6BC9"/>
    <w:rsid w:val="006E05A1"/>
    <w:rsid w:val="006E0B23"/>
    <w:rsid w:val="00750C85"/>
    <w:rsid w:val="00782EEB"/>
    <w:rsid w:val="007A29A1"/>
    <w:rsid w:val="007F4753"/>
    <w:rsid w:val="008651BE"/>
    <w:rsid w:val="00893718"/>
    <w:rsid w:val="008D1C8F"/>
    <w:rsid w:val="0092546B"/>
    <w:rsid w:val="00937BA8"/>
    <w:rsid w:val="009406C1"/>
    <w:rsid w:val="00974686"/>
    <w:rsid w:val="009960C1"/>
    <w:rsid w:val="009A0AFD"/>
    <w:rsid w:val="009C7C4F"/>
    <w:rsid w:val="009D02A5"/>
    <w:rsid w:val="009F0CA6"/>
    <w:rsid w:val="00A05A17"/>
    <w:rsid w:val="00A25602"/>
    <w:rsid w:val="00A41584"/>
    <w:rsid w:val="00A450FB"/>
    <w:rsid w:val="00AA1BBD"/>
    <w:rsid w:val="00AA22D0"/>
    <w:rsid w:val="00AB62B3"/>
    <w:rsid w:val="00B33665"/>
    <w:rsid w:val="00B41944"/>
    <w:rsid w:val="00B83058"/>
    <w:rsid w:val="00B91954"/>
    <w:rsid w:val="00BA7D8C"/>
    <w:rsid w:val="00BC7D8B"/>
    <w:rsid w:val="00BD41EF"/>
    <w:rsid w:val="00BE4C70"/>
    <w:rsid w:val="00BE7413"/>
    <w:rsid w:val="00C0269B"/>
    <w:rsid w:val="00C223EF"/>
    <w:rsid w:val="00C65510"/>
    <w:rsid w:val="00C6584A"/>
    <w:rsid w:val="00CD2FB9"/>
    <w:rsid w:val="00D212A2"/>
    <w:rsid w:val="00D229B2"/>
    <w:rsid w:val="00D26FFE"/>
    <w:rsid w:val="00D3057C"/>
    <w:rsid w:val="00D32DC9"/>
    <w:rsid w:val="00D404BD"/>
    <w:rsid w:val="00D659D4"/>
    <w:rsid w:val="00D95A77"/>
    <w:rsid w:val="00E2348D"/>
    <w:rsid w:val="00EA3D5D"/>
    <w:rsid w:val="00EC03BE"/>
    <w:rsid w:val="00EC35C2"/>
    <w:rsid w:val="00ED7EF7"/>
    <w:rsid w:val="00EE5E55"/>
    <w:rsid w:val="00FC07DE"/>
    <w:rsid w:val="00FE1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BB3B8"/>
  <w15:docId w15:val="{6DB9970D-0EC0-C848-848C-2BB312C7A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DetailsTitleStyle">
    <w:name w:val="personalDetailsTitleStyle"/>
    <w:autoRedefine/>
    <w:qFormat/>
    <w:rsid w:val="00D229B2"/>
    <w:pPr>
      <w:spacing w:line="276" w:lineRule="auto"/>
    </w:pPr>
    <w:rPr>
      <w:rFonts w:ascii="Arial" w:hAnsi="Arial" w:cs="Times New Roman (Body CS)"/>
      <w:b/>
      <w:color w:val="000000" w:themeColor="text1"/>
      <w:spacing w:val="-20"/>
      <w:sz w:val="48"/>
      <w:szCs w:val="48"/>
    </w:rPr>
  </w:style>
  <w:style w:type="paragraph" w:customStyle="1" w:styleId="sectionTitleStyle">
    <w:name w:val="sectionTitleStyle"/>
    <w:basedOn w:val="Normal"/>
    <w:autoRedefine/>
    <w:qFormat/>
    <w:rsid w:val="003C5C29"/>
    <w:pPr>
      <w:spacing w:before="320" w:after="320"/>
    </w:pPr>
    <w:rPr>
      <w:rFonts w:ascii="Arial" w:hAnsi="Arial"/>
      <w:b/>
      <w:color w:val="1C1C1C"/>
      <w:sz w:val="36"/>
      <w:szCs w:val="44"/>
    </w:rPr>
  </w:style>
  <w:style w:type="paragraph" w:customStyle="1" w:styleId="plainTextStyle">
    <w:name w:val="plainTextStyle"/>
    <w:basedOn w:val="Normal"/>
    <w:autoRedefine/>
    <w:qFormat/>
    <w:rsid w:val="005876E9"/>
    <w:pPr>
      <w:tabs>
        <w:tab w:val="left" w:pos="2098"/>
      </w:tabs>
      <w:spacing w:before="80" w:after="400" w:line="288" w:lineRule="auto"/>
      <w:ind w:left="2098" w:hanging="2098"/>
    </w:pPr>
    <w:rPr>
      <w:rFonts w:ascii="Arial" w:hAnsi="Arial"/>
      <w:color w:val="1C1C1C"/>
      <w:sz w:val="22"/>
    </w:rPr>
  </w:style>
  <w:style w:type="paragraph" w:customStyle="1" w:styleId="plainTextStyleWithBorder">
    <w:name w:val="plainTextStyleWithBorder"/>
    <w:basedOn w:val="plainTextStyle"/>
    <w:qFormat/>
    <w:rsid w:val="00BD41EF"/>
    <w:pPr>
      <w:pBdr>
        <w:bottom w:val="single" w:sz="8" w:space="4" w:color="D6D6D6"/>
      </w:pBdr>
      <w:spacing w:after="360" w:line="240" w:lineRule="auto"/>
      <w:ind w:left="0" w:firstLine="0"/>
    </w:pPr>
  </w:style>
  <w:style w:type="character" w:customStyle="1" w:styleId="roleTitleCharacterStyle">
    <w:name w:val="roleTitleCharacterStyle"/>
    <w:basedOn w:val="DefaultParagraphFont"/>
    <w:uiPriority w:val="1"/>
    <w:qFormat/>
    <w:rsid w:val="00A348E9"/>
    <w:rPr>
      <w:rFonts w:ascii="Arial" w:hAnsi="Arial"/>
      <w:b/>
      <w:color w:val="1C1C1C"/>
      <w:sz w:val="24"/>
    </w:rPr>
  </w:style>
  <w:style w:type="paragraph" w:customStyle="1" w:styleId="roleDateStyle">
    <w:name w:val="roleDateStyle"/>
    <w:basedOn w:val="Normal"/>
    <w:autoRedefine/>
    <w:qFormat/>
    <w:rsid w:val="00EC35C2"/>
    <w:pPr>
      <w:tabs>
        <w:tab w:val="left" w:pos="2098"/>
      </w:tabs>
      <w:spacing w:before="40"/>
    </w:pPr>
    <w:rPr>
      <w:rFonts w:ascii="Arial" w:hAnsi="Arial"/>
      <w:color w:val="7F7F7F" w:themeColor="text1" w:themeTint="80"/>
      <w:sz w:val="22"/>
    </w:rPr>
  </w:style>
  <w:style w:type="character" w:customStyle="1" w:styleId="plainTextCharacterStyle">
    <w:name w:val="plainTextCharacterStyle"/>
    <w:basedOn w:val="DefaultParagraphFont"/>
    <w:uiPriority w:val="1"/>
    <w:qFormat/>
    <w:rsid w:val="003A08B5"/>
    <w:rPr>
      <w:rFonts w:ascii="Arial" w:hAnsi="Arial"/>
      <w:color w:val="1C1C1C"/>
      <w:sz w:val="22"/>
    </w:rPr>
  </w:style>
  <w:style w:type="paragraph" w:styleId="NoSpacing">
    <w:name w:val="No Spacing"/>
    <w:uiPriority w:val="1"/>
    <w:qFormat/>
    <w:rsid w:val="0048418C"/>
  </w:style>
  <w:style w:type="character" w:styleId="Hyperlink">
    <w:name w:val="Hyperlink"/>
    <w:basedOn w:val="DefaultParagraphFont"/>
    <w:uiPriority w:val="99"/>
    <w:unhideWhenUsed/>
    <w:rsid w:val="00573B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B73"/>
    <w:rPr>
      <w:color w:val="605E5C"/>
      <w:shd w:val="clear" w:color="auto" w:fill="E1DFDD"/>
    </w:rPr>
  </w:style>
  <w:style w:type="paragraph" w:customStyle="1" w:styleId="personalDetailsTextStyleWithBorder">
    <w:name w:val="personalDetailsTextStyleWithBorder"/>
    <w:link w:val="personalDetailsTextStyleWithBorderChar"/>
    <w:autoRedefine/>
    <w:qFormat/>
    <w:rsid w:val="002F30B1"/>
    <w:pPr>
      <w:pBdr>
        <w:bottom w:val="single" w:sz="24" w:space="20" w:color="auto"/>
      </w:pBdr>
      <w:spacing w:line="288" w:lineRule="auto"/>
    </w:pPr>
    <w:rPr>
      <w:rFonts w:ascii="Arial" w:hAnsi="Arial" w:cs="Arial"/>
      <w:color w:val="1C1C1C"/>
    </w:rPr>
  </w:style>
  <w:style w:type="paragraph" w:customStyle="1" w:styleId="indentedBodyStyleWithDoubleBorder">
    <w:name w:val="indentedBodyStyleWithDoubleBorder"/>
    <w:basedOn w:val="indentedBodyStyleWithBorder"/>
    <w:autoRedefine/>
    <w:qFormat/>
    <w:rsid w:val="000B2143"/>
    <w:pPr>
      <w:pBdr>
        <w:top w:val="single" w:sz="8" w:space="20" w:color="D6D6D6"/>
      </w:pBdr>
    </w:pPr>
  </w:style>
  <w:style w:type="character" w:customStyle="1" w:styleId="sectionTitleCharacterStyle">
    <w:name w:val="sectionTitleCharacterStyle"/>
    <w:basedOn w:val="DefaultParagraphFont"/>
    <w:uiPriority w:val="1"/>
    <w:qFormat/>
    <w:rsid w:val="00C66E14"/>
    <w:rPr>
      <w:rFonts w:ascii="Arial" w:hAnsi="Arial" w:cs="Arial"/>
      <w:b/>
      <w:color w:val="1C1C1C"/>
      <w:sz w:val="24"/>
    </w:rPr>
  </w:style>
  <w:style w:type="paragraph" w:customStyle="1" w:styleId="indentedBodyStyleWithBorder">
    <w:name w:val="indentedBodyStyleWithBorder"/>
    <w:basedOn w:val="Normal"/>
    <w:autoRedefine/>
    <w:qFormat/>
    <w:rsid w:val="00974686"/>
    <w:pPr>
      <w:pBdr>
        <w:bottom w:val="single" w:sz="8" w:space="20" w:color="D6D6D6"/>
      </w:pBdr>
      <w:tabs>
        <w:tab w:val="left" w:pos="2098"/>
      </w:tabs>
      <w:spacing w:before="320" w:after="320" w:line="288" w:lineRule="auto"/>
      <w:ind w:left="2098" w:hanging="2098"/>
    </w:pPr>
    <w:rPr>
      <w:rFonts w:ascii="Arial" w:hAnsi="Arial" w:cs="Arial"/>
      <w:sz w:val="22"/>
    </w:rPr>
  </w:style>
  <w:style w:type="paragraph" w:customStyle="1" w:styleId="indentedBodyStyle">
    <w:name w:val="indentedBodyStyle"/>
    <w:next w:val="Normal"/>
    <w:autoRedefine/>
    <w:qFormat/>
    <w:rsid w:val="00EC35C2"/>
    <w:pPr>
      <w:keepNext/>
      <w:spacing w:before="20"/>
    </w:pPr>
    <w:rPr>
      <w:rFonts w:ascii="Arial" w:hAnsi="Arial" w:cs="Arial"/>
      <w:color w:val="000000" w:themeColor="text1"/>
      <w:sz w:val="22"/>
      <w:szCs w:val="22"/>
    </w:rPr>
  </w:style>
  <w:style w:type="character" w:customStyle="1" w:styleId="locationCharacterStyle">
    <w:name w:val="locationCharacterStyle"/>
    <w:basedOn w:val="plainTextCharacterStyle"/>
    <w:uiPriority w:val="1"/>
    <w:qFormat/>
    <w:rsid w:val="004935C5"/>
    <w:rPr>
      <w:rFonts w:ascii="Arial" w:hAnsi="Arial"/>
      <w:color w:val="1C1C1C"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6B212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B212D"/>
    <w:rPr>
      <w:sz w:val="20"/>
      <w:szCs w:val="20"/>
    </w:rPr>
  </w:style>
  <w:style w:type="paragraph" w:customStyle="1" w:styleId="footerStyle">
    <w:name w:val="footerStyle"/>
    <w:basedOn w:val="Normal"/>
    <w:autoRedefine/>
    <w:qFormat/>
    <w:rsid w:val="009D02A5"/>
    <w:pPr>
      <w:jc w:val="right"/>
    </w:pPr>
    <w:rPr>
      <w:rFonts w:ascii="Arial" w:hAnsi="Arial"/>
      <w:color w:val="1C1C1C"/>
      <w:sz w:val="22"/>
    </w:rPr>
  </w:style>
  <w:style w:type="paragraph" w:styleId="Header">
    <w:name w:val="header"/>
    <w:basedOn w:val="Normal"/>
    <w:link w:val="HeaderChar"/>
    <w:uiPriority w:val="99"/>
    <w:unhideWhenUsed/>
    <w:rsid w:val="00D212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12A2"/>
  </w:style>
  <w:style w:type="paragraph" w:styleId="Footer">
    <w:name w:val="footer"/>
    <w:basedOn w:val="Normal"/>
    <w:link w:val="FooterChar"/>
    <w:uiPriority w:val="99"/>
    <w:unhideWhenUsed/>
    <w:rsid w:val="00D212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12A2"/>
  </w:style>
  <w:style w:type="paragraph" w:customStyle="1" w:styleId="roleOverviewStyle">
    <w:name w:val="roleOverviewStyle"/>
    <w:basedOn w:val="indentedBodyStyle"/>
    <w:qFormat/>
    <w:rsid w:val="00AB62B3"/>
    <w:pPr>
      <w:spacing w:before="120"/>
    </w:pPr>
  </w:style>
  <w:style w:type="paragraph" w:customStyle="1" w:styleId="indentedBulletListStyle">
    <w:name w:val="indentedBulletListStyle"/>
    <w:basedOn w:val="roleOverviewStyle"/>
    <w:qFormat/>
    <w:rsid w:val="00511987"/>
    <w:pPr>
      <w:numPr>
        <w:numId w:val="12"/>
      </w:numPr>
    </w:pPr>
  </w:style>
  <w:style w:type="character" w:styleId="PageNumber">
    <w:name w:val="page number"/>
    <w:basedOn w:val="DefaultParagraphFont"/>
    <w:uiPriority w:val="99"/>
    <w:semiHidden/>
    <w:unhideWhenUsed/>
    <w:rsid w:val="003A0324"/>
  </w:style>
  <w:style w:type="character" w:styleId="FollowedHyperlink">
    <w:name w:val="FollowedHyperlink"/>
    <w:basedOn w:val="DefaultParagraphFont"/>
    <w:uiPriority w:val="99"/>
    <w:semiHidden/>
    <w:unhideWhenUsed/>
    <w:rsid w:val="00974686"/>
    <w:rPr>
      <w:color w:val="954F72" w:themeColor="followedHyperlink"/>
      <w:u w:val="single"/>
    </w:rPr>
  </w:style>
  <w:style w:type="paragraph" w:customStyle="1" w:styleId="indentedBulletListStyleWithBorder">
    <w:name w:val="indentedBulletListStyleWithBorder"/>
    <w:basedOn w:val="indentedBulletListStyle"/>
    <w:autoRedefine/>
    <w:qFormat/>
    <w:rsid w:val="00AA1BBD"/>
  </w:style>
  <w:style w:type="paragraph" w:customStyle="1" w:styleId="roleSubHeadingBoldStyle">
    <w:name w:val="roleSubHeadingBoldStyle"/>
    <w:basedOn w:val="roleOverviewStyle"/>
    <w:qFormat/>
    <w:rsid w:val="00BD41EF"/>
    <w:rPr>
      <w:b/>
    </w:rPr>
  </w:style>
  <w:style w:type="paragraph" w:customStyle="1" w:styleId="emailLinkHeader">
    <w:name w:val="emailLinkHeader"/>
    <w:basedOn w:val="personalDetailsTextStyleWithBorder"/>
    <w:link w:val="emailLinkHeaderChar"/>
    <w:qFormat/>
    <w:rsid w:val="009960C1"/>
    <w:pPr>
      <w:pBdr>
        <w:bottom w:val="none" w:sz="0" w:space="0" w:color="auto"/>
      </w:pBdr>
    </w:pPr>
    <w:rPr>
      <w:color w:val="000000" w:themeColor="text1"/>
      <w:sz w:val="22"/>
    </w:rPr>
  </w:style>
  <w:style w:type="paragraph" w:customStyle="1" w:styleId="headerVerticalDivider">
    <w:name w:val="headerVerticalDivider"/>
    <w:basedOn w:val="emailLinkHeader"/>
    <w:link w:val="headerVerticalDividerChar"/>
    <w:qFormat/>
    <w:rsid w:val="004B40EE"/>
    <w:rPr>
      <w:color w:val="BFBFBF" w:themeColor="background1" w:themeShade="BF"/>
    </w:rPr>
  </w:style>
  <w:style w:type="character" w:customStyle="1" w:styleId="personalDetailsTextStyleWithBorderChar">
    <w:name w:val="personalDetailsTextStyleWithBorder Char"/>
    <w:basedOn w:val="DefaultParagraphFont"/>
    <w:link w:val="personalDetailsTextStyleWithBorder"/>
    <w:rsid w:val="004B40EE"/>
    <w:rPr>
      <w:rFonts w:ascii="Arial" w:hAnsi="Arial" w:cs="Arial"/>
      <w:color w:val="1C1C1C"/>
    </w:rPr>
  </w:style>
  <w:style w:type="character" w:customStyle="1" w:styleId="emailLinkHeaderChar">
    <w:name w:val="emailLinkHeader Char"/>
    <w:basedOn w:val="personalDetailsTextStyleWithBorderChar"/>
    <w:link w:val="emailLinkHeader"/>
    <w:rsid w:val="009960C1"/>
    <w:rPr>
      <w:rFonts w:ascii="Arial" w:hAnsi="Arial" w:cs="Arial"/>
      <w:color w:val="000000" w:themeColor="text1"/>
      <w:sz w:val="22"/>
    </w:rPr>
  </w:style>
  <w:style w:type="character" w:customStyle="1" w:styleId="headerVerticalDividerChar">
    <w:name w:val="headerVerticalDivider Char"/>
    <w:basedOn w:val="emailLinkHeaderChar"/>
    <w:link w:val="headerVerticalDivider"/>
    <w:rsid w:val="004B40EE"/>
    <w:rPr>
      <w:rFonts w:ascii="Arial" w:hAnsi="Arial" w:cs="Arial"/>
      <w:color w:val="BFBFBF" w:themeColor="background1" w:themeShade="BF"/>
      <w:sz w:val="22"/>
    </w:rPr>
  </w:style>
  <w:style w:type="paragraph" w:customStyle="1" w:styleId="Headingwithborder">
    <w:name w:val="Heading with border"/>
    <w:basedOn w:val="plainTextStyleWithBorder"/>
    <w:qFormat/>
    <w:rsid w:val="007F4753"/>
    <w:pPr>
      <w:spacing w:line="360" w:lineRule="auto"/>
    </w:pPr>
    <w:rPr>
      <w:b/>
      <w:bCs/>
      <w:sz w:val="32"/>
      <w:szCs w:val="32"/>
    </w:rPr>
  </w:style>
  <w:style w:type="table" w:styleId="TableGrid">
    <w:name w:val="Table Grid"/>
    <w:basedOn w:val="TableNormal"/>
    <w:uiPriority w:val="39"/>
    <w:rsid w:val="002F0A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6346"/>
    <w:pPr>
      <w:ind w:left="720"/>
      <w:contextualSpacing/>
    </w:pPr>
  </w:style>
  <w:style w:type="paragraph" w:customStyle="1" w:styleId="bulletStyle">
    <w:name w:val="bulletStyle"/>
    <w:basedOn w:val="indentedBulletListStyle"/>
    <w:qFormat/>
    <w:rsid w:val="003E1B26"/>
    <w:pPr>
      <w:numPr>
        <w:numId w:val="18"/>
      </w:numPr>
      <w:ind w:left="307" w:hanging="21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5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lookup.com.au/2023/05/how-to-sell-yourself-in-40-words-or-les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BF5936-C930-9B40-849F-2B4BC57A5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ek.com.au</dc:creator>
  <cp:lastModifiedBy>Reza Islam</cp:lastModifiedBy>
  <cp:revision>4</cp:revision>
  <dcterms:created xsi:type="dcterms:W3CDTF">2023-05-07T08:51:00Z</dcterms:created>
  <dcterms:modified xsi:type="dcterms:W3CDTF">2023-05-07T11:47:00Z</dcterms:modified>
</cp:coreProperties>
</file>